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6F2AAF02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*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E6CFB" w:rsidRPr="00587EC0" w14:paraId="708AB830" w14:textId="77777777" w:rsidTr="008F4783">
        <w:trPr>
          <w:trHeight w:val="156"/>
        </w:trPr>
        <w:tc>
          <w:tcPr>
            <w:tcW w:w="10302" w:type="dxa"/>
          </w:tcPr>
          <w:p w14:paraId="6B43E4E5" w14:textId="64A3E3C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B107F3" w14:textId="3B6B2F2B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4B76730B" w14:textId="77777777" w:rsidTr="008F4783">
        <w:trPr>
          <w:trHeight w:val="156"/>
        </w:trPr>
        <w:tc>
          <w:tcPr>
            <w:tcW w:w="10302" w:type="dxa"/>
          </w:tcPr>
          <w:p w14:paraId="053D12AB" w14:textId="769DC3CE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301E9E3" w14:textId="62B730F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105986BD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2E6CFB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2E6CFB" w:rsidRPr="00587EC0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2E6CFB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2E6CFB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2E6CFB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2E6CFB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253F4F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</w:t>
            </w:r>
            <w:proofErr w:type="spellEnd"/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3DD22732" w14:textId="025E3116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39A836D9" w14:textId="4C296F64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253F4F" w:rsidRDefault="00253F4F" w:rsidP="00253F4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253F4F" w:rsidRDefault="00253F4F" w:rsidP="00253F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253F4F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253F4F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253F4F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253F4F" w:rsidRPr="00557F8E" w:rsidRDefault="00253F4F" w:rsidP="00253F4F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253F4F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253F4F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253F4F" w:rsidRPr="00557F8E" w:rsidRDefault="00253F4F" w:rsidP="00253F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253F4F" w:rsidRPr="00557F8E" w:rsidRDefault="00253F4F" w:rsidP="00253F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16CA7B7E" w14:textId="77777777" w:rsidTr="0019578B">
        <w:trPr>
          <w:trHeight w:val="75"/>
        </w:trPr>
        <w:tc>
          <w:tcPr>
            <w:tcW w:w="8725" w:type="dxa"/>
          </w:tcPr>
          <w:p w14:paraId="54AA4860" w14:textId="2F3941F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E51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E51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1625" w:type="dxa"/>
          </w:tcPr>
          <w:p w14:paraId="23A77952" w14:textId="392E6443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6AE60E96" w14:textId="43C9252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.</w:t>
            </w:r>
            <w:r>
              <w:t xml:space="preserve">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330F07" w14:paraId="11DF7DF8" w14:textId="77777777" w:rsidTr="00CC7455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0461904E" w14:textId="77777777" w:rsidTr="00CC7455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CC7455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CC7455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604D31C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3F4CDF" w:rsidRPr="003F4CDF" w14:paraId="49171B33" w14:textId="77777777" w:rsidTr="00CC7455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CC7455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CC7455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CC7455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CC7455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CC7455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778A374F" w14:textId="77777777" w:rsidTr="00CC7455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1229CF25" w14:textId="77777777" w:rsidTr="00CC7455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CC7455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amed </w:t>
            </w:r>
            <w:proofErr w:type="spellStart"/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9F5ED8" w14:textId="77777777" w:rsidR="003C1556" w:rsidRDefault="003C1556" w:rsidP="00962F84">
      <w:r>
        <w:separator/>
      </w:r>
    </w:p>
  </w:endnote>
  <w:endnote w:type="continuationSeparator" w:id="0">
    <w:p w14:paraId="258CA71D" w14:textId="77777777" w:rsidR="003C1556" w:rsidRDefault="003C155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5D90CB" w14:textId="77777777" w:rsidR="003C1556" w:rsidRDefault="003C1556" w:rsidP="00962F84">
      <w:r>
        <w:separator/>
      </w:r>
    </w:p>
  </w:footnote>
  <w:footnote w:type="continuationSeparator" w:id="0">
    <w:p w14:paraId="0829FE4C" w14:textId="77777777" w:rsidR="003C1556" w:rsidRDefault="003C155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3BAC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420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4</TotalTime>
  <Pages>7</Pages>
  <Words>5733</Words>
  <Characters>32682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83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68</cp:revision>
  <cp:lastPrinted>2024-11-29T19:00:00Z</cp:lastPrinted>
  <dcterms:created xsi:type="dcterms:W3CDTF">2023-10-25T08:29:00Z</dcterms:created>
  <dcterms:modified xsi:type="dcterms:W3CDTF">2025-01-14T07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